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69DCB" w14:textId="77777777" w:rsidR="00651445" w:rsidRDefault="00000000">
      <w:pPr>
        <w:pStyle w:val="a4"/>
      </w:pPr>
      <w:r>
        <w:t>Отчет по лабораторной работа №8</w:t>
      </w:r>
    </w:p>
    <w:p w14:paraId="14B02AD9" w14:textId="77777777" w:rsidR="00651445" w:rsidRDefault="00000000">
      <w:pPr>
        <w:pStyle w:val="a5"/>
      </w:pPr>
      <w:r>
        <w:t>Дисциплина: архитектура компьютера</w:t>
      </w:r>
    </w:p>
    <w:p w14:paraId="45687FDA" w14:textId="77777777" w:rsidR="00651445" w:rsidRDefault="00000000">
      <w:pPr>
        <w:pStyle w:val="Author"/>
      </w:pPr>
      <w:r>
        <w:t>Ширинкин Т. Б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52041416"/>
        <w:docPartObj>
          <w:docPartGallery w:val="Table of Contents"/>
          <w:docPartUnique/>
        </w:docPartObj>
      </w:sdtPr>
      <w:sdtContent>
        <w:p w14:paraId="54FDB0CD" w14:textId="77777777" w:rsidR="00651445" w:rsidRDefault="00000000">
          <w:pPr>
            <w:pStyle w:val="ae"/>
          </w:pPr>
          <w:r>
            <w:t>Содержание</w:t>
          </w:r>
        </w:p>
        <w:p w14:paraId="237483D0" w14:textId="78E9A32D" w:rsidR="00174F2A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2422296" w:history="1">
            <w:r w:rsidR="00174F2A" w:rsidRPr="000E37A1">
              <w:rPr>
                <w:rStyle w:val="ad"/>
                <w:noProof/>
              </w:rPr>
              <w:t>Цель работы</w:t>
            </w:r>
            <w:r w:rsidR="00174F2A">
              <w:rPr>
                <w:noProof/>
                <w:webHidden/>
              </w:rPr>
              <w:tab/>
            </w:r>
            <w:r w:rsidR="00174F2A">
              <w:rPr>
                <w:noProof/>
                <w:webHidden/>
              </w:rPr>
              <w:fldChar w:fldCharType="begin"/>
            </w:r>
            <w:r w:rsidR="00174F2A">
              <w:rPr>
                <w:noProof/>
                <w:webHidden/>
              </w:rPr>
              <w:instrText xml:space="preserve"> PAGEREF _Toc152422296 \h </w:instrText>
            </w:r>
            <w:r w:rsidR="00174F2A">
              <w:rPr>
                <w:noProof/>
                <w:webHidden/>
              </w:rPr>
            </w:r>
            <w:r w:rsidR="00174F2A">
              <w:rPr>
                <w:noProof/>
                <w:webHidden/>
              </w:rPr>
              <w:fldChar w:fldCharType="separate"/>
            </w:r>
            <w:r w:rsidR="00174F2A">
              <w:rPr>
                <w:noProof/>
                <w:webHidden/>
              </w:rPr>
              <w:t>1</w:t>
            </w:r>
            <w:r w:rsidR="00174F2A">
              <w:rPr>
                <w:noProof/>
                <w:webHidden/>
              </w:rPr>
              <w:fldChar w:fldCharType="end"/>
            </w:r>
          </w:hyperlink>
        </w:p>
        <w:p w14:paraId="47F18626" w14:textId="1D0D972D" w:rsidR="00174F2A" w:rsidRDefault="00174F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422297" w:history="1">
            <w:r w:rsidRPr="000E37A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22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43381" w14:textId="55570A41" w:rsidR="00174F2A" w:rsidRDefault="00174F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422298" w:history="1">
            <w:r w:rsidRPr="000E37A1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22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88B37" w14:textId="080296F8" w:rsidR="00174F2A" w:rsidRDefault="00174F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422299" w:history="1">
            <w:r w:rsidRPr="000E37A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422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1B563" w14:textId="77777777" w:rsidR="00651445" w:rsidRDefault="00000000">
          <w:r>
            <w:fldChar w:fldCharType="end"/>
          </w:r>
        </w:p>
      </w:sdtContent>
    </w:sdt>
    <w:p w14:paraId="4A489345" w14:textId="77777777" w:rsidR="00651445" w:rsidRDefault="00000000">
      <w:pPr>
        <w:pStyle w:val="1"/>
      </w:pPr>
      <w:bookmarkStart w:id="0" w:name="цель-работы"/>
      <w:bookmarkStart w:id="1" w:name="_Toc152422296"/>
      <w:r>
        <w:t>Цель работы</w:t>
      </w:r>
      <w:bookmarkEnd w:id="1"/>
    </w:p>
    <w:p w14:paraId="5D46A504" w14:textId="77777777" w:rsidR="00651445" w:rsidRDefault="00000000">
      <w:pPr>
        <w:pStyle w:val="FirstParagraph"/>
      </w:pPr>
      <w:r>
        <w:t>Изучение циклов в Nasm, получений умений и пониманию особенностей работы циклов.</w:t>
      </w:r>
    </w:p>
    <w:p w14:paraId="7A357A51" w14:textId="77777777" w:rsidR="00651445" w:rsidRDefault="00000000">
      <w:pPr>
        <w:pStyle w:val="1"/>
      </w:pPr>
      <w:bookmarkStart w:id="2" w:name="выполнение-лабораторной-работы"/>
      <w:bookmarkStart w:id="3" w:name="_Toc152422297"/>
      <w:bookmarkEnd w:id="0"/>
      <w:r>
        <w:t>Выполнение лабораторной работы</w:t>
      </w:r>
      <w:bookmarkEnd w:id="3"/>
    </w:p>
    <w:p w14:paraId="70A27CE5" w14:textId="77777777" w:rsidR="00651445" w:rsidRDefault="00000000">
      <w:pPr>
        <w:pStyle w:val="FirstParagraph"/>
      </w:pPr>
      <w:r>
        <w:t>Создал каталог и первый файл (Рис. [-@fig:000])</w:t>
      </w:r>
    </w:p>
    <w:p w14:paraId="249E469E" w14:textId="77777777" w:rsidR="00651445" w:rsidRDefault="00000000">
      <w:pPr>
        <w:pStyle w:val="CaptionedFigure"/>
      </w:pPr>
      <w:r>
        <w:rPr>
          <w:noProof/>
        </w:rPr>
        <w:drawing>
          <wp:inline distT="0" distB="0" distL="0" distR="0" wp14:anchorId="79A8698F" wp14:editId="4CE69E64">
            <wp:extent cx="3733800" cy="398490"/>
            <wp:effectExtent l="0" t="0" r="0" b="0"/>
            <wp:docPr id="22" name="Picture" descr="Рис. 0 Создал каталог и перв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7E4C0" w14:textId="77777777" w:rsidR="00651445" w:rsidRDefault="00000000">
      <w:pPr>
        <w:pStyle w:val="ImageCaption"/>
      </w:pPr>
      <w:r>
        <w:t>Рис. 0 Создал каталог и первый файл</w:t>
      </w:r>
    </w:p>
    <w:p w14:paraId="34DF9349" w14:textId="77777777" w:rsidR="00651445" w:rsidRDefault="00000000">
      <w:pPr>
        <w:pStyle w:val="a0"/>
      </w:pPr>
      <w:r>
        <w:t>Ввёл первый листинг (Рис. [-@fig:001])</w:t>
      </w:r>
    </w:p>
    <w:p w14:paraId="002222D4" w14:textId="77777777" w:rsidR="0065144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6573D84" wp14:editId="1BDFCCF8">
            <wp:extent cx="3733800" cy="3990079"/>
            <wp:effectExtent l="0" t="0" r="0" b="0"/>
            <wp:docPr id="25" name="Picture" descr="Рис. 1 Ввёл первый листин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EC12F" w14:textId="77777777" w:rsidR="00651445" w:rsidRDefault="00000000">
      <w:pPr>
        <w:pStyle w:val="ImageCaption"/>
      </w:pPr>
      <w:r>
        <w:t>Рис. 1 Ввёл первый листинг</w:t>
      </w:r>
    </w:p>
    <w:p w14:paraId="3D65FB52" w14:textId="77777777" w:rsidR="00651445" w:rsidRDefault="00000000">
      <w:pPr>
        <w:pStyle w:val="a0"/>
      </w:pPr>
      <w:r>
        <w:t>Создал исполняемый файл и запустил его (Рис. [-@fig:002])</w:t>
      </w:r>
    </w:p>
    <w:p w14:paraId="0C675973" w14:textId="77777777" w:rsidR="00651445" w:rsidRDefault="00000000">
      <w:pPr>
        <w:pStyle w:val="CaptionedFigure"/>
      </w:pPr>
      <w:r>
        <w:rPr>
          <w:noProof/>
        </w:rPr>
        <w:drawing>
          <wp:inline distT="0" distB="0" distL="0" distR="0" wp14:anchorId="73C6FBAA" wp14:editId="33B1A417">
            <wp:extent cx="3733800" cy="803422"/>
            <wp:effectExtent l="0" t="0" r="0" b="0"/>
            <wp:docPr id="28" name="Picture" descr="Рис. 2 Создал исполняемый файл и запустил е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DF5063" w14:textId="77777777" w:rsidR="00651445" w:rsidRDefault="00000000">
      <w:pPr>
        <w:pStyle w:val="ImageCaption"/>
      </w:pPr>
      <w:r>
        <w:t>Рис. 2 Создал исполняемый файл и запустил его</w:t>
      </w:r>
    </w:p>
    <w:p w14:paraId="591BEE55" w14:textId="77777777" w:rsidR="00651445" w:rsidRDefault="00000000">
      <w:pPr>
        <w:pStyle w:val="a0"/>
      </w:pPr>
      <w:r>
        <w:t>Изменяю файл в соответствии со вторым листингом (Рис. [-@fig:003])</w:t>
      </w:r>
    </w:p>
    <w:p w14:paraId="1F932333" w14:textId="77777777" w:rsidR="0065144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0F0DF98" wp14:editId="73BEB0DE">
            <wp:extent cx="3733800" cy="3989539"/>
            <wp:effectExtent l="0" t="0" r="0" b="0"/>
            <wp:docPr id="31" name="Picture" descr="Рис. 3 Изменяю файл в соответствии со вторым листинг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A19B7" w14:textId="77777777" w:rsidR="00651445" w:rsidRDefault="00000000">
      <w:pPr>
        <w:pStyle w:val="ImageCaption"/>
      </w:pPr>
      <w:r>
        <w:t>Рис. 3 Изменяю файл в соответствии со вторым листингом</w:t>
      </w:r>
    </w:p>
    <w:p w14:paraId="0079788C" w14:textId="77777777" w:rsidR="00651445" w:rsidRDefault="00000000">
      <w:pPr>
        <w:pStyle w:val="a0"/>
      </w:pPr>
      <w:r>
        <w:t>Да, изменение идёт на два сразу, как и написано в программе (Рис. [-@fig:004])</w:t>
      </w:r>
    </w:p>
    <w:p w14:paraId="4F123806" w14:textId="77777777" w:rsidR="00651445" w:rsidRDefault="00000000">
      <w:pPr>
        <w:pStyle w:val="CaptionedFigure"/>
      </w:pPr>
      <w:r>
        <w:rPr>
          <w:noProof/>
        </w:rPr>
        <w:drawing>
          <wp:inline distT="0" distB="0" distL="0" distR="0" wp14:anchorId="75942F01" wp14:editId="50DC2B07">
            <wp:extent cx="3733800" cy="800100"/>
            <wp:effectExtent l="0" t="0" r="0" b="0"/>
            <wp:docPr id="34" name="Picture" descr="Рис. 4 Да, изменение идёт на два сразу, как и написано в програм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C1B9F" w14:textId="77777777" w:rsidR="00651445" w:rsidRDefault="00000000">
      <w:pPr>
        <w:pStyle w:val="ImageCaption"/>
      </w:pPr>
      <w:r>
        <w:t>Рис. 4 Да, изменение идёт на два сразу, как и написано в программе</w:t>
      </w:r>
    </w:p>
    <w:p w14:paraId="4ABC4EBF" w14:textId="77777777" w:rsidR="00651445" w:rsidRDefault="00000000">
      <w:pPr>
        <w:pStyle w:val="a0"/>
      </w:pPr>
      <w:r>
        <w:t>Изменил код в соответствии с заданием (Рис. [-@fig:005])</w:t>
      </w:r>
    </w:p>
    <w:p w14:paraId="3525C0C4" w14:textId="77777777" w:rsidR="0065144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96B9A83" wp14:editId="20136DCE">
            <wp:extent cx="3733800" cy="3973801"/>
            <wp:effectExtent l="0" t="0" r="0" b="0"/>
            <wp:docPr id="37" name="Picture" descr="Рис. 5 Изменил код в соответствии с зада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0EEB5" w14:textId="77777777" w:rsidR="00651445" w:rsidRDefault="00000000">
      <w:pPr>
        <w:pStyle w:val="ImageCaption"/>
      </w:pPr>
      <w:r>
        <w:t>Рис. 5 Изменил код в соответствии с заданием</w:t>
      </w:r>
    </w:p>
    <w:p w14:paraId="15B23E85" w14:textId="77777777" w:rsidR="00651445" w:rsidRDefault="00000000">
      <w:pPr>
        <w:pStyle w:val="a0"/>
      </w:pPr>
      <w:r>
        <w:t>Значения на единицу меньше, чем в изначальной програме (Рис. [-@fig:006])</w:t>
      </w:r>
    </w:p>
    <w:p w14:paraId="72152099" w14:textId="77777777" w:rsidR="00651445" w:rsidRDefault="00000000">
      <w:pPr>
        <w:pStyle w:val="CaptionedFigure"/>
      </w:pPr>
      <w:r>
        <w:rPr>
          <w:noProof/>
        </w:rPr>
        <w:drawing>
          <wp:inline distT="0" distB="0" distL="0" distR="0" wp14:anchorId="246845FD" wp14:editId="4F51BFB2">
            <wp:extent cx="3733800" cy="1222047"/>
            <wp:effectExtent l="0" t="0" r="0" b="0"/>
            <wp:docPr id="40" name="Picture" descr="Рис. 6 Значения на единицу меньше, чем в изначальной програ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074D6" w14:textId="77777777" w:rsidR="00651445" w:rsidRDefault="00000000">
      <w:pPr>
        <w:pStyle w:val="ImageCaption"/>
      </w:pPr>
      <w:r>
        <w:t>Рис. 6 Значения на единицу меньше, чем в изначальной програме</w:t>
      </w:r>
    </w:p>
    <w:p w14:paraId="53DEF4E8" w14:textId="77777777" w:rsidR="00651445" w:rsidRDefault="00000000">
      <w:pPr>
        <w:pStyle w:val="a0"/>
      </w:pPr>
      <w:r>
        <w:t>Создал новый файл и ввёл в него новый листинг (Рис. [-@fig:007])</w:t>
      </w:r>
    </w:p>
    <w:p w14:paraId="2B6646D8" w14:textId="77777777" w:rsidR="0065144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E33DFC4" wp14:editId="771C1C58">
            <wp:extent cx="3733800" cy="3993748"/>
            <wp:effectExtent l="0" t="0" r="0" b="0"/>
            <wp:docPr id="43" name="Picture" descr="Рис. 7 Создал новый файл и ввёл в него новый листин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888CA" w14:textId="77777777" w:rsidR="00651445" w:rsidRDefault="00000000">
      <w:pPr>
        <w:pStyle w:val="ImageCaption"/>
      </w:pPr>
      <w:r>
        <w:t>Рис. 7 Создал новый файл и ввёл в него новый листинг</w:t>
      </w:r>
    </w:p>
    <w:p w14:paraId="7B646952" w14:textId="77777777" w:rsidR="00651445" w:rsidRDefault="00000000">
      <w:pPr>
        <w:pStyle w:val="a0"/>
      </w:pPr>
      <w:r>
        <w:t>Вывел все 4 аргумента, что вписали в стек программы (они идут через пробел). (Рис. [-@fig:008])</w:t>
      </w:r>
    </w:p>
    <w:p w14:paraId="56297AFB" w14:textId="77777777" w:rsidR="00651445" w:rsidRDefault="00000000">
      <w:pPr>
        <w:pStyle w:val="CaptionedFigure"/>
      </w:pPr>
      <w:r>
        <w:rPr>
          <w:noProof/>
        </w:rPr>
        <w:drawing>
          <wp:inline distT="0" distB="0" distL="0" distR="0" wp14:anchorId="0C785A60" wp14:editId="002FD8D7">
            <wp:extent cx="3733800" cy="630479"/>
            <wp:effectExtent l="0" t="0" r="0" b="0"/>
            <wp:docPr id="46" name="Picture" descr="Рис. 8 Вывел все 4 аргумента, что вписали в стек программы (они идут через пробел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FC355" w14:textId="77777777" w:rsidR="00651445" w:rsidRDefault="00000000">
      <w:pPr>
        <w:pStyle w:val="ImageCaption"/>
      </w:pPr>
      <w:r>
        <w:t>Рис. 8 Вывел все 4 аргумента, что вписали в стек программы (они идут через пробел).</w:t>
      </w:r>
    </w:p>
    <w:p w14:paraId="44D546AE" w14:textId="77777777" w:rsidR="00651445" w:rsidRDefault="00000000">
      <w:pPr>
        <w:pStyle w:val="a0"/>
      </w:pPr>
      <w:r>
        <w:t>Создал новый файл и ввёл в него новый листинг (Рис. [-@fig:009])</w:t>
      </w:r>
    </w:p>
    <w:p w14:paraId="450560E5" w14:textId="77777777" w:rsidR="0065144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69E59EA" wp14:editId="43EC4D7C">
            <wp:extent cx="3733800" cy="3789695"/>
            <wp:effectExtent l="0" t="0" r="0" b="0"/>
            <wp:docPr id="49" name="Picture" descr="Рис. 9 Создал новый файл и ввёл в него новый листин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3094E" w14:textId="77777777" w:rsidR="00651445" w:rsidRDefault="00000000">
      <w:pPr>
        <w:pStyle w:val="ImageCaption"/>
      </w:pPr>
      <w:r>
        <w:t>Рис. 9 Создал новый файл и ввёл в него новый листинг</w:t>
      </w:r>
    </w:p>
    <w:p w14:paraId="4468E68D" w14:textId="77777777" w:rsidR="00651445" w:rsidRDefault="00000000">
      <w:pPr>
        <w:pStyle w:val="a0"/>
      </w:pPr>
      <w:r>
        <w:t>Правда работает (Рис. [-@fig:010])</w:t>
      </w:r>
    </w:p>
    <w:p w14:paraId="07619AC0" w14:textId="77777777" w:rsidR="00651445" w:rsidRDefault="00000000">
      <w:pPr>
        <w:pStyle w:val="CaptionedFigure"/>
      </w:pPr>
      <w:r>
        <w:rPr>
          <w:noProof/>
        </w:rPr>
        <w:drawing>
          <wp:inline distT="0" distB="0" distL="0" distR="0" wp14:anchorId="5B65705A" wp14:editId="5D941285">
            <wp:extent cx="3733800" cy="404565"/>
            <wp:effectExtent l="0" t="0" r="0" b="0"/>
            <wp:docPr id="52" name="Picture" descr="Рис. 10 Правда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A5DF7" w14:textId="77777777" w:rsidR="00651445" w:rsidRDefault="00000000">
      <w:pPr>
        <w:pStyle w:val="ImageCaption"/>
      </w:pPr>
      <w:r>
        <w:t>Рис. 10 Правда работает</w:t>
      </w:r>
    </w:p>
    <w:p w14:paraId="5F7398A2" w14:textId="77777777" w:rsidR="00651445" w:rsidRDefault="00000000">
      <w:pPr>
        <w:pStyle w:val="1"/>
      </w:pPr>
      <w:bookmarkStart w:id="4" w:name="X32ff26b75a7156f968f22ae721fd8fec4b51e1d"/>
      <w:bookmarkStart w:id="5" w:name="_Toc152422298"/>
      <w:bookmarkEnd w:id="2"/>
      <w:r>
        <w:t>Выполнение заданий для самостоятельной работы</w:t>
      </w:r>
      <w:bookmarkEnd w:id="5"/>
    </w:p>
    <w:p w14:paraId="70B358C3" w14:textId="77777777" w:rsidR="00651445" w:rsidRDefault="00000000">
      <w:pPr>
        <w:pStyle w:val="FirstParagraph"/>
      </w:pPr>
      <w:r>
        <w:t>На основе последнего листинга написал новую программу (19 номер) (Рис. [-@fig:011])</w:t>
      </w:r>
    </w:p>
    <w:p w14:paraId="2B612FD8" w14:textId="77777777" w:rsidR="00651445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49772C1" wp14:editId="111A01F3">
            <wp:extent cx="3733800" cy="3839723"/>
            <wp:effectExtent l="0" t="0" r="0" b="0"/>
            <wp:docPr id="56" name="Picture" descr="Рис. 11 На основе последнего листинга написал новую программу (19 номер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546D0" w14:textId="77777777" w:rsidR="00651445" w:rsidRDefault="00000000">
      <w:pPr>
        <w:pStyle w:val="ImageCaption"/>
      </w:pPr>
      <w:r>
        <w:t>Рис. 11 На основе последнего листинга написал новую программу (19 номер)</w:t>
      </w:r>
    </w:p>
    <w:p w14:paraId="102A6F22" w14:textId="77777777" w:rsidR="00651445" w:rsidRDefault="00000000">
      <w:pPr>
        <w:pStyle w:val="a0"/>
      </w:pPr>
      <w:r>
        <w:t>Работает как изначально задумано (Рис. [-@fig:012])</w:t>
      </w:r>
    </w:p>
    <w:p w14:paraId="46F62F76" w14:textId="77777777" w:rsidR="00651445" w:rsidRDefault="00000000">
      <w:pPr>
        <w:pStyle w:val="CaptionedFigure"/>
      </w:pPr>
      <w:r>
        <w:rPr>
          <w:noProof/>
        </w:rPr>
        <w:drawing>
          <wp:inline distT="0" distB="0" distL="0" distR="0" wp14:anchorId="2DC984B8" wp14:editId="26F55E96">
            <wp:extent cx="3733800" cy="358948"/>
            <wp:effectExtent l="0" t="0" r="0" b="0"/>
            <wp:docPr id="59" name="Picture" descr="Рис. 12 Работает как изначально задума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79FFA" w14:textId="77777777" w:rsidR="00651445" w:rsidRDefault="00000000">
      <w:pPr>
        <w:pStyle w:val="ImageCaption"/>
      </w:pPr>
      <w:r>
        <w:t>Рис. 12 Работает как изначально задумано</w:t>
      </w:r>
    </w:p>
    <w:p w14:paraId="0711190F" w14:textId="77777777" w:rsidR="00651445" w:rsidRDefault="00000000">
      <w:pPr>
        <w:pStyle w:val="1"/>
      </w:pPr>
      <w:bookmarkStart w:id="6" w:name="выводы"/>
      <w:bookmarkStart w:id="7" w:name="_Toc152422299"/>
      <w:bookmarkEnd w:id="4"/>
      <w:r>
        <w:t>Выводы</w:t>
      </w:r>
      <w:bookmarkEnd w:id="7"/>
    </w:p>
    <w:p w14:paraId="35FB02D5" w14:textId="77777777" w:rsidR="00651445" w:rsidRDefault="00000000">
      <w:pPr>
        <w:pStyle w:val="FirstParagraph"/>
      </w:pPr>
      <w:r>
        <w:t>Цель достигнута: изучены циклы в Nasm, получены умения и понимания особенностей работы циклов.</w:t>
      </w:r>
      <w:bookmarkEnd w:id="6"/>
    </w:p>
    <w:sectPr w:rsidR="0065144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7D760" w14:textId="77777777" w:rsidR="00195CFD" w:rsidRDefault="00195CFD">
      <w:pPr>
        <w:spacing w:after="0"/>
      </w:pPr>
      <w:r>
        <w:separator/>
      </w:r>
    </w:p>
  </w:endnote>
  <w:endnote w:type="continuationSeparator" w:id="0">
    <w:p w14:paraId="4B4F22E9" w14:textId="77777777" w:rsidR="00195CFD" w:rsidRDefault="00195C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5518E" w14:textId="77777777" w:rsidR="00195CFD" w:rsidRDefault="00195CFD">
      <w:r>
        <w:separator/>
      </w:r>
    </w:p>
  </w:footnote>
  <w:footnote w:type="continuationSeparator" w:id="0">
    <w:p w14:paraId="2646F312" w14:textId="77777777" w:rsidR="00195CFD" w:rsidRDefault="00195C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044E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55182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1445"/>
    <w:rsid w:val="00174F2A"/>
    <w:rsid w:val="00195CFD"/>
    <w:rsid w:val="006514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CC5EA7"/>
  <w15:docId w15:val="{82C6B57E-3DC8-4825-9244-720BD634B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74F2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337</Words>
  <Characters>1926</Characters>
  <Application>Microsoft Office Word</Application>
  <DocSecurity>0</DocSecurity>
  <Lines>16</Lines>
  <Paragraphs>4</Paragraphs>
  <ScaleCrop>false</ScaleCrop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8</dc:title>
  <dc:creator>Ширинкин Т. Б.</dc:creator>
  <cp:keywords/>
  <cp:lastModifiedBy>Ширинкин Тимур Борисович</cp:lastModifiedBy>
  <cp:revision>2</cp:revision>
  <cp:lastPrinted>2023-12-02T12:11:00Z</cp:lastPrinted>
  <dcterms:created xsi:type="dcterms:W3CDTF">2023-12-02T12:11:00Z</dcterms:created>
  <dcterms:modified xsi:type="dcterms:W3CDTF">2023-12-02T12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